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A323E4" w14:textId="5948D254" w:rsidR="00DD6ADA" w:rsidRDefault="00D54959" w:rsidP="0090345B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F10076">
        <w:rPr>
          <w:rFonts w:ascii="Calibri" w:hAnsi="Calibri"/>
          <w:sz w:val="28"/>
          <w:szCs w:val="28"/>
        </w:rPr>
        <w:t xml:space="preserve"> </w:t>
      </w:r>
      <w:r w:rsidR="00FD0503">
        <w:rPr>
          <w:rFonts w:ascii="Calibri" w:hAnsi="Calibri"/>
          <w:sz w:val="28"/>
          <w:szCs w:val="28"/>
        </w:rPr>
        <w:t>7</w:t>
      </w:r>
      <w:r w:rsidR="00011772">
        <w:rPr>
          <w:rFonts w:ascii="Calibri" w:hAnsi="Calibri"/>
          <w:sz w:val="28"/>
          <w:szCs w:val="28"/>
        </w:rPr>
        <w:t>500</w:t>
      </w:r>
      <w:r w:rsidR="001F1B9A">
        <w:rPr>
          <w:rFonts w:ascii="Calibri" w:hAnsi="Calibri"/>
          <w:sz w:val="28"/>
          <w:szCs w:val="28"/>
        </w:rPr>
        <w:t>/7506</w:t>
      </w:r>
      <w:r w:rsidR="007D3884">
        <w:rPr>
          <w:rFonts w:ascii="Calibri" w:hAnsi="Calibri"/>
          <w:sz w:val="28"/>
          <w:szCs w:val="28"/>
        </w:rPr>
        <w:t xml:space="preserve"> </w:t>
      </w:r>
      <w:r w:rsidR="00B268BB">
        <w:rPr>
          <w:rFonts w:ascii="Calibri" w:hAnsi="Calibri"/>
          <w:sz w:val="28"/>
          <w:szCs w:val="28"/>
        </w:rPr>
        <w:t xml:space="preserve">Lecture </w:t>
      </w:r>
      <w:r w:rsidR="00662CAD">
        <w:rPr>
          <w:rFonts w:ascii="Calibri" w:hAnsi="Calibri"/>
          <w:sz w:val="28"/>
          <w:szCs w:val="28"/>
        </w:rPr>
        <w:t>1</w:t>
      </w:r>
      <w:r w:rsidR="009C0F9A">
        <w:rPr>
          <w:rFonts w:ascii="Calibri" w:hAnsi="Calibri"/>
          <w:sz w:val="28"/>
          <w:szCs w:val="28"/>
        </w:rPr>
        <w:t>6</w:t>
      </w:r>
      <w:r w:rsidR="00B268BB">
        <w:rPr>
          <w:rFonts w:ascii="Calibri" w:hAnsi="Calibri"/>
          <w:sz w:val="28"/>
          <w:szCs w:val="28"/>
        </w:rPr>
        <w:t xml:space="preserve"> </w:t>
      </w:r>
    </w:p>
    <w:p w14:paraId="6C4192C9" w14:textId="43AE2135" w:rsidR="0086060C" w:rsidRDefault="00EA706B" w:rsidP="0090345B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EA706B">
        <w:rPr>
          <w:rFonts w:ascii="Calibri" w:hAnsi="Calibri"/>
          <w:sz w:val="28"/>
          <w:szCs w:val="28"/>
        </w:rPr>
        <w:t xml:space="preserve">Project </w:t>
      </w:r>
      <w:r w:rsidR="00662CAD">
        <w:rPr>
          <w:rFonts w:ascii="Calibri" w:hAnsi="Calibri"/>
          <w:sz w:val="28"/>
          <w:szCs w:val="28"/>
        </w:rPr>
        <w:t>3</w:t>
      </w:r>
      <w:r w:rsidR="00F031DA">
        <w:rPr>
          <w:rFonts w:ascii="Calibri" w:hAnsi="Calibri"/>
          <w:sz w:val="28"/>
          <w:szCs w:val="28"/>
        </w:rPr>
        <w:t>-</w:t>
      </w:r>
      <w:r w:rsidR="00DD6ADA">
        <w:rPr>
          <w:rFonts w:ascii="Calibri" w:hAnsi="Calibri"/>
          <w:sz w:val="28"/>
          <w:szCs w:val="28"/>
        </w:rPr>
        <w:t>3</w:t>
      </w:r>
      <w:r w:rsidRPr="00EA706B">
        <w:rPr>
          <w:rFonts w:ascii="Calibri" w:hAnsi="Calibri"/>
          <w:sz w:val="28"/>
          <w:szCs w:val="28"/>
        </w:rPr>
        <w:t xml:space="preserve"> </w:t>
      </w:r>
      <w:r w:rsidR="00880394">
        <w:rPr>
          <w:rFonts w:ascii="Calibri" w:hAnsi="Calibri"/>
          <w:sz w:val="28"/>
          <w:szCs w:val="28"/>
        </w:rPr>
        <w:t>AUbatch</w:t>
      </w:r>
      <w:r w:rsidRPr="00EA706B">
        <w:rPr>
          <w:rFonts w:ascii="Calibri" w:hAnsi="Calibri"/>
          <w:sz w:val="28"/>
          <w:szCs w:val="28"/>
        </w:rPr>
        <w:t xml:space="preserve"> </w:t>
      </w:r>
      <w:r w:rsidR="00DD6ADA">
        <w:rPr>
          <w:rFonts w:ascii="Calibri" w:hAnsi="Calibri"/>
          <w:sz w:val="28"/>
          <w:szCs w:val="28"/>
        </w:rPr>
        <w:t>–</w:t>
      </w:r>
      <w:r w:rsidR="00961B1E">
        <w:rPr>
          <w:rFonts w:ascii="Calibri" w:hAnsi="Calibri"/>
          <w:sz w:val="28"/>
          <w:szCs w:val="28"/>
        </w:rPr>
        <w:t xml:space="preserve"> </w:t>
      </w:r>
      <w:r w:rsidR="00DD6ADA">
        <w:rPr>
          <w:rFonts w:ascii="Calibri" w:hAnsi="Calibri"/>
          <w:sz w:val="28"/>
          <w:szCs w:val="28"/>
        </w:rPr>
        <w:t>Data Structures</w:t>
      </w:r>
      <w:r w:rsidR="00961B1E">
        <w:rPr>
          <w:rFonts w:ascii="Calibri" w:hAnsi="Calibri"/>
          <w:sz w:val="28"/>
          <w:szCs w:val="28"/>
        </w:rPr>
        <w:t xml:space="preserve"> and Condition Variables</w:t>
      </w:r>
    </w:p>
    <w:p w14:paraId="32D3AD2B" w14:textId="126278F9" w:rsidR="0090345B" w:rsidRPr="002B64D1" w:rsidRDefault="00506247" w:rsidP="002B64D1"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631413A0" w14:textId="28B8E786" w:rsidR="008936E8" w:rsidRPr="008936E8" w:rsidRDefault="008936E8" w:rsidP="008936E8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t xml:space="preserve"> </w:t>
      </w:r>
    </w:p>
    <w:p w14:paraId="6920E3F4" w14:textId="5A4E17C0" w:rsidR="00DD6ADA" w:rsidRDefault="00DD6ADA" w:rsidP="00DD6ADA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7065A8">
        <w:rPr>
          <w:rFonts w:ascii="Calibri" w:hAnsi="Calibri" w:cs="Arial"/>
          <w:b/>
        </w:rPr>
        <w:t>1</w:t>
      </w:r>
      <w:r w:rsidRPr="006D41A7">
        <w:rPr>
          <w:rFonts w:ascii="Calibri" w:hAnsi="Calibri" w:cs="Arial"/>
          <w:b/>
        </w:rPr>
        <w:t xml:space="preserve">: </w:t>
      </w:r>
      <w:r w:rsidRPr="00880394">
        <w:rPr>
          <w:rFonts w:asciiTheme="minorHAnsi" w:eastAsia="MS PGothic" w:hAnsi="Calibri" w:cs="MS PGothic"/>
          <w:color w:val="000000" w:themeColor="text1"/>
          <w:kern w:val="24"/>
        </w:rPr>
        <w:t xml:space="preserve">Please </w:t>
      </w:r>
      <w:r w:rsidR="00800E34">
        <w:rPr>
          <w:rFonts w:asciiTheme="minorHAnsi" w:eastAsia="MS PGothic" w:hAnsi="Calibri" w:cs="MS PGothic"/>
          <w:color w:val="000000" w:themeColor="text1"/>
          <w:kern w:val="24"/>
        </w:rPr>
        <w:t xml:space="preserve">design data structures for the </w:t>
      </w:r>
      <w:r w:rsidR="00D57CEC">
        <w:rPr>
          <w:rFonts w:asciiTheme="minorHAnsi" w:eastAsia="MS PGothic" w:hAnsi="Calibri" w:cs="MS PGothic"/>
          <w:color w:val="000000" w:themeColor="text1"/>
          <w:kern w:val="24"/>
        </w:rPr>
        <w:t xml:space="preserve">parameters in the above function prototypes. </w:t>
      </w:r>
    </w:p>
    <w:p w14:paraId="747837A7" w14:textId="2EB6EA53" w:rsidR="007065A8" w:rsidRDefault="007065A8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3A483297" w14:textId="7EC9ACC9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19F6845F" w14:textId="2140F2FA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53B618B7" w14:textId="0BDF11A8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07B50019" w14:textId="45D17D0C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10B71785" w14:textId="5B0DFAD8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425D0CC8" w14:textId="06C0261B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14829E4C" w14:textId="71FF7DD5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718B455E" w14:textId="06F1240F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6C00FF21" w14:textId="7D489137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63F7F17A" w14:textId="39F7B0F5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/>
          <w:color w:val="000000" w:themeColor="text1"/>
          <w:kern w:val="24"/>
        </w:rPr>
      </w:pPr>
    </w:p>
    <w:p w14:paraId="6E4C8676" w14:textId="77777777" w:rsidR="00846189" w:rsidRDefault="00846189" w:rsidP="007065A8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580BE354" w14:textId="77777777" w:rsidR="007065A8" w:rsidRDefault="007065A8" w:rsidP="007065A8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1CDDFAB1" w14:textId="413F2930" w:rsidR="007065A8" w:rsidRDefault="00AB493F" w:rsidP="007065A8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 w:rsidR="007065A8" w:rsidRPr="00DB5966"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F48BA3" wp14:editId="2A9DD3D8">
                <wp:simplePos x="0" y="0"/>
                <wp:positionH relativeFrom="column">
                  <wp:posOffset>2906452</wp:posOffset>
                </wp:positionH>
                <wp:positionV relativeFrom="paragraph">
                  <wp:posOffset>270921</wp:posOffset>
                </wp:positionV>
                <wp:extent cx="2567305" cy="2393315"/>
                <wp:effectExtent l="0" t="0" r="0" b="0"/>
                <wp:wrapNone/>
                <wp:docPr id="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7305" cy="239331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F93B7D7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char consumer() {</w:t>
                            </w:r>
                          </w:p>
                          <w:p w14:paraId="61009DA7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char c;</w:t>
                            </w:r>
                          </w:p>
                          <w:p w14:paraId="6FACF4E5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lock_acquire(mutex);</w:t>
                            </w:r>
                          </w:p>
                          <w:p w14:paraId="593BDE3D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while (count == 0) {</w:t>
                            </w:r>
                          </w:p>
                          <w:p w14:paraId="68C9BD79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    lock_release(mutex);</w:t>
                            </w:r>
                          </w:p>
                          <w:p w14:paraId="1E76B9B4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    lock_acquire(mutex);</w:t>
                            </w:r>
                          </w:p>
                          <w:p w14:paraId="4BBEF3B3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7797F48A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count--;</w:t>
                            </w:r>
                          </w:p>
                          <w:p w14:paraId="1B8D3C29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c = buffer[tail];</w:t>
                            </w:r>
                          </w:p>
                          <w:p w14:paraId="1449A546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tail++;</w:t>
                            </w:r>
                          </w:p>
                          <w:p w14:paraId="685620A1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if (tail == SIZE) {</w:t>
                            </w:r>
                          </w:p>
                          <w:p w14:paraId="4B2EB527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    tail = 0;</w:t>
                            </w:r>
                          </w:p>
                          <w:p w14:paraId="59E86BE3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447FD1AF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lock_release(mutex);</w:t>
                            </w:r>
                          </w:p>
                          <w:p w14:paraId="769C07D4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return c;</w:t>
                            </w:r>
                          </w:p>
                          <w:p w14:paraId="5AE54760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F48BA3" id="Rectangle 1" o:spid="_x0000_s1026" style="position:absolute;margin-left:228.85pt;margin-top:21.35pt;width:202.15pt;height:188.4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" filled="f" stroked="f">
                <v:textbox style="mso-fit-shape-to-text:t">
                  <w:txbxContent>
                    <w:p w14:paraId="7F93B7D7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>char consumer() {</w:t>
                      </w:r>
                    </w:p>
                    <w:p w14:paraId="61009DA7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char c;</w:t>
                      </w:r>
                    </w:p>
                    <w:p w14:paraId="6FACF4E5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lock_acquire(mutex);</w:t>
                      </w:r>
                    </w:p>
                    <w:p w14:paraId="593BDE3D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while (count == 0) {</w:t>
                      </w:r>
                    </w:p>
                    <w:p w14:paraId="68C9BD79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    lock_release(mutex);</w:t>
                      </w:r>
                    </w:p>
                    <w:p w14:paraId="1E76B9B4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    lock_acquire(mutex);</w:t>
                      </w:r>
                    </w:p>
                    <w:p w14:paraId="4BBEF3B3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7797F48A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count--;</w:t>
                      </w:r>
                    </w:p>
                    <w:p w14:paraId="1B8D3C29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c = buffer[tail];</w:t>
                      </w:r>
                    </w:p>
                    <w:p w14:paraId="1449A546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tail++;</w:t>
                      </w:r>
                    </w:p>
                    <w:p w14:paraId="685620A1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if (tail == SIZE) {</w:t>
                      </w:r>
                    </w:p>
                    <w:p w14:paraId="4B2EB527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    tail = 0;</w:t>
                      </w:r>
                    </w:p>
                    <w:p w14:paraId="59E86BE3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447FD1AF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lock_release(mutex);</w:t>
                      </w:r>
                    </w:p>
                    <w:p w14:paraId="769C07D4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return c;</w:t>
                      </w:r>
                    </w:p>
                    <w:p w14:paraId="5AE54760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libri" w:hAnsi="Calibri" w:cs="Arial"/>
          <w:b/>
        </w:rPr>
        <w:t xml:space="preserve"> </w:t>
      </w:r>
      <w:r w:rsidR="007065A8" w:rsidRPr="00461ACE">
        <w:rPr>
          <w:rFonts w:ascii="Calibri" w:hAnsi="Calibri" w:cs="Arial"/>
          <w:b/>
        </w:rPr>
        <w:t xml:space="preserve">Exercise </w:t>
      </w:r>
      <w:r w:rsidR="007065A8">
        <w:rPr>
          <w:rFonts w:ascii="Calibri" w:hAnsi="Calibri" w:cs="Arial"/>
          <w:b/>
        </w:rPr>
        <w:t>2</w:t>
      </w:r>
      <w:r w:rsidR="007065A8" w:rsidRPr="00461ACE">
        <w:rPr>
          <w:rFonts w:ascii="Calibri" w:hAnsi="Calibri" w:cs="Arial"/>
          <w:b/>
        </w:rPr>
        <w:t xml:space="preserve">: </w:t>
      </w:r>
      <w:r w:rsidR="007065A8" w:rsidRPr="00DB5966">
        <w:rPr>
          <w:rFonts w:ascii="Calibri" w:hAnsi="Calibri" w:cs="Arial"/>
        </w:rPr>
        <w:t>Can you explain this code?</w:t>
      </w:r>
      <w:r w:rsidR="007065A8" w:rsidRPr="00DB5966">
        <w:rPr>
          <w:rFonts w:ascii="Calibri" w:hAnsi="Calibri" w:cs="Arial"/>
          <w:b/>
        </w:rPr>
        <w:t xml:space="preserve"> </w:t>
      </w:r>
      <w:r w:rsidR="007065A8" w:rsidRPr="00650026">
        <w:rPr>
          <w:rFonts w:ascii="Calibri" w:hAnsi="Calibri" w:cs="Arial"/>
        </w:rPr>
        <w:t>Which lock_acqure() and lock_release() are a pair?</w:t>
      </w:r>
      <w:r w:rsidR="007065A8">
        <w:rPr>
          <w:rFonts w:ascii="Calibri" w:hAnsi="Calibri" w:cs="Arial"/>
        </w:rPr>
        <w:t xml:space="preserve"> </w:t>
      </w:r>
      <w:r w:rsidR="007065A8" w:rsidRPr="00650026">
        <w:rPr>
          <w:rFonts w:ascii="Calibri" w:hAnsi="Calibri" w:cs="Arial"/>
        </w:rPr>
        <w:t>Can we improve this code using wait and signal?</w:t>
      </w:r>
    </w:p>
    <w:p w14:paraId="31CA68C2" w14:textId="77777777" w:rsidR="007065A8" w:rsidRPr="00650026" w:rsidRDefault="007065A8" w:rsidP="007065A8">
      <w:pPr>
        <w:rPr>
          <w:rFonts w:ascii="Calibri" w:hAnsi="Calibri" w:cs="Arial"/>
        </w:rPr>
      </w:pPr>
    </w:p>
    <w:p w14:paraId="0AE70FE7" w14:textId="77777777" w:rsidR="007065A8" w:rsidRDefault="007065A8" w:rsidP="007065A8">
      <w:pPr>
        <w:rPr>
          <w:rFonts w:ascii="Calibri" w:hAnsi="Calibri" w:cs="Arial"/>
        </w:rPr>
      </w:pPr>
      <w:r w:rsidRPr="00DB5966">
        <w:rPr>
          <w:rFonts w:ascii="Calibri" w:hAnsi="Calibri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D4C10A" wp14:editId="13FE5F9F">
                <wp:simplePos x="0" y="0"/>
                <wp:positionH relativeFrom="column">
                  <wp:posOffset>394168</wp:posOffset>
                </wp:positionH>
                <wp:positionV relativeFrom="paragraph">
                  <wp:posOffset>129115</wp:posOffset>
                </wp:positionV>
                <wp:extent cx="2618105" cy="2105660"/>
                <wp:effectExtent l="0" t="0" r="0" b="0"/>
                <wp:wrapNone/>
                <wp:docPr id="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8105" cy="21056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D6FF19E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void producer(char c) {</w:t>
                            </w:r>
                          </w:p>
                          <w:p w14:paraId="6A94FEA8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lock_acquire(mutex);</w:t>
                            </w:r>
                          </w:p>
                          <w:p w14:paraId="70FA5F13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DB5966">
                              <w:rPr>
                                <w:rFonts w:ascii="Courier New" w:eastAsia="MS PGothic" w:hAnsi="Courier New" w:cs="Courier New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>while (count == SIZE)</w:t>
                            </w:r>
                            <w:r>
                              <w:rPr>
                                <w:rFonts w:ascii="Courier New" w:eastAsia="MS PGothic" w:hAnsi="Courier New" w:cs="Courier New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 xml:space="preserve"> {</w:t>
                            </w:r>
                            <w:r w:rsidRPr="00DB5966">
                              <w:rPr>
                                <w:rFonts w:ascii="Courier New" w:eastAsia="MS PGothic" w:hAnsi="Courier New" w:cs="Courier New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01E5942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 xml:space="preserve">        lock_release(</w:t>
                            </w: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mutex</w:t>
                            </w:r>
                            <w:r w:rsidRPr="00DB5966">
                              <w:rPr>
                                <w:rFonts w:ascii="Courier New" w:eastAsia="MS PGothic" w:hAnsi="Courier New" w:cs="Courier New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7530E78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 xml:space="preserve">        lock_acquire(</w:t>
                            </w: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mutex</w:t>
                            </w:r>
                            <w:r w:rsidRPr="00DB5966">
                              <w:rPr>
                                <w:rFonts w:ascii="Courier New" w:eastAsia="MS PGothic" w:hAnsi="Courier New" w:cs="Courier New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85EF51A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3DEDA250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count++;</w:t>
                            </w:r>
                          </w:p>
                          <w:p w14:paraId="6078B5EC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buffer[head] = c;</w:t>
                            </w:r>
                          </w:p>
                          <w:p w14:paraId="11E7F6EE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head++;</w:t>
                            </w:r>
                          </w:p>
                          <w:p w14:paraId="0AF8B3EC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if (head == SIZE) </w:t>
                            </w:r>
                            <w:r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21B25B4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    head = 0;</w:t>
                            </w:r>
                          </w:p>
                          <w:p w14:paraId="66820A02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25C6E199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    lock_release(mutex);</w:t>
                            </w:r>
                          </w:p>
                          <w:p w14:paraId="59C96028" w14:textId="77777777" w:rsidR="007065A8" w:rsidRPr="00DB5966" w:rsidRDefault="007065A8" w:rsidP="007065A8">
                            <w:pPr>
                              <w:pStyle w:val="NormalWeb"/>
                              <w:spacing w:before="0" w:beforeAutospacing="0" w:after="0" w:afterAutospacing="0"/>
                              <w:textAlignment w:val="baseline"/>
                              <w:rPr>
                                <w:sz w:val="20"/>
                                <w:szCs w:val="20"/>
                              </w:rPr>
                            </w:pPr>
                            <w:r w:rsidRPr="00DB5966">
                              <w:rPr>
                                <w:rFonts w:ascii="Courier New" w:eastAsia="MS PGothic" w:hAnsi="Courier New" w:cs="Courier New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3D4C10A" id="_x0000_s1027" style="position:absolute;margin-left:31.05pt;margin-top:10.15pt;width:206.15pt;height:165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" filled="f" stroked="f">
                <v:textbox style="mso-fit-shape-to-text:t">
                  <w:txbxContent>
                    <w:p w14:paraId="1D6FF19E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>void producer(char c) {</w:t>
                      </w:r>
                    </w:p>
                    <w:p w14:paraId="6A94FEA8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lock_acquire(mutex);</w:t>
                      </w:r>
                    </w:p>
                    <w:p w14:paraId="70FA5F13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</w:t>
                      </w:r>
                      <w:r w:rsidRPr="00DB5966">
                        <w:rPr>
                          <w:rFonts w:ascii="Courier New" w:eastAsia="MS PGothic" w:hAnsi="Courier New" w:cs="Courier New"/>
                          <w:color w:val="FF0000"/>
                          <w:kern w:val="24"/>
                          <w:sz w:val="20"/>
                          <w:szCs w:val="20"/>
                        </w:rPr>
                        <w:t>while (count == SIZE)</w:t>
                      </w:r>
                      <w:r>
                        <w:rPr>
                          <w:rFonts w:ascii="Courier New" w:eastAsia="MS PGothic" w:hAnsi="Courier New" w:cs="Courier New"/>
                          <w:color w:val="FF0000"/>
                          <w:kern w:val="24"/>
                          <w:sz w:val="20"/>
                          <w:szCs w:val="20"/>
                        </w:rPr>
                        <w:t xml:space="preserve"> {</w:t>
                      </w:r>
                      <w:r w:rsidRPr="00DB5966">
                        <w:rPr>
                          <w:rFonts w:ascii="Courier New" w:eastAsia="MS PGothic" w:hAnsi="Courier New" w:cs="Courier New"/>
                          <w:color w:val="FF0000"/>
                          <w:kern w:val="24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01E5942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FF0000"/>
                          <w:kern w:val="24"/>
                          <w:sz w:val="20"/>
                          <w:szCs w:val="20"/>
                        </w:rPr>
                        <w:t xml:space="preserve">        lock_release(</w:t>
                      </w: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>mutex</w:t>
                      </w:r>
                      <w:r w:rsidRPr="00DB5966">
                        <w:rPr>
                          <w:rFonts w:ascii="Courier New" w:eastAsia="MS PGothic" w:hAnsi="Courier New" w:cs="Courier New"/>
                          <w:color w:val="FF0000"/>
                          <w:kern w:val="24"/>
                          <w:sz w:val="20"/>
                          <w:szCs w:val="20"/>
                        </w:rPr>
                        <w:t>);</w:t>
                      </w:r>
                    </w:p>
                    <w:p w14:paraId="37530E78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FF0000"/>
                          <w:kern w:val="24"/>
                          <w:sz w:val="20"/>
                          <w:szCs w:val="20"/>
                        </w:rPr>
                        <w:t xml:space="preserve">        lock_acquire(</w:t>
                      </w: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>mutex</w:t>
                      </w:r>
                      <w:r w:rsidRPr="00DB5966">
                        <w:rPr>
                          <w:rFonts w:ascii="Courier New" w:eastAsia="MS PGothic" w:hAnsi="Courier New" w:cs="Courier New"/>
                          <w:color w:val="FF0000"/>
                          <w:kern w:val="24"/>
                          <w:sz w:val="20"/>
                          <w:szCs w:val="20"/>
                        </w:rPr>
                        <w:t>);</w:t>
                      </w:r>
                    </w:p>
                    <w:p w14:paraId="085EF51A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FF0000"/>
                          <w:kern w:val="24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3DEDA250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count++;</w:t>
                      </w:r>
                    </w:p>
                    <w:p w14:paraId="6078B5EC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buffer[head] = c;</w:t>
                      </w:r>
                    </w:p>
                    <w:p w14:paraId="11E7F6EE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head++;</w:t>
                      </w:r>
                    </w:p>
                    <w:p w14:paraId="0AF8B3EC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if (head == SIZE) </w:t>
                      </w:r>
                      <w:r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>{</w:t>
                      </w:r>
                    </w:p>
                    <w:p w14:paraId="021B25B4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    head = 0;</w:t>
                      </w:r>
                    </w:p>
                    <w:p w14:paraId="66820A02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25C6E199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    lock_release(mutex);</w:t>
                      </w:r>
                    </w:p>
                    <w:p w14:paraId="59C96028" w14:textId="77777777" w:rsidR="007065A8" w:rsidRPr="00DB5966" w:rsidRDefault="007065A8" w:rsidP="007065A8">
                      <w:pPr>
                        <w:pStyle w:val="NormalWeb"/>
                        <w:spacing w:before="0" w:beforeAutospacing="0" w:after="0" w:afterAutospacing="0"/>
                        <w:textAlignment w:val="baseline"/>
                        <w:rPr>
                          <w:sz w:val="20"/>
                          <w:szCs w:val="20"/>
                        </w:rPr>
                      </w:pPr>
                      <w:r w:rsidRPr="00DB5966">
                        <w:rPr>
                          <w:rFonts w:ascii="Courier New" w:eastAsia="MS PGothic" w:hAnsi="Courier New" w:cs="Courier New"/>
                          <w:color w:val="000000" w:themeColor="text1"/>
                          <w:kern w:val="24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14:paraId="5D59BBDA" w14:textId="77777777" w:rsidR="007065A8" w:rsidRDefault="007065A8" w:rsidP="007065A8">
      <w:pPr>
        <w:rPr>
          <w:rFonts w:ascii="Calibri" w:hAnsi="Calibri" w:cs="Arial"/>
        </w:rPr>
      </w:pPr>
    </w:p>
    <w:p w14:paraId="5688771B" w14:textId="77777777" w:rsidR="007065A8" w:rsidRDefault="007065A8" w:rsidP="007065A8">
      <w:pPr>
        <w:rPr>
          <w:rFonts w:ascii="Calibri" w:hAnsi="Calibri" w:cs="Arial"/>
        </w:rPr>
      </w:pPr>
    </w:p>
    <w:p w14:paraId="4C4E29A3" w14:textId="77777777" w:rsidR="007065A8" w:rsidRDefault="007065A8" w:rsidP="007065A8">
      <w:pPr>
        <w:rPr>
          <w:rFonts w:ascii="Calibri" w:hAnsi="Calibri" w:cs="Arial"/>
        </w:rPr>
      </w:pPr>
    </w:p>
    <w:p w14:paraId="6DA04274" w14:textId="77777777" w:rsidR="007065A8" w:rsidRDefault="007065A8" w:rsidP="007065A8">
      <w:pPr>
        <w:rPr>
          <w:rFonts w:ascii="Calibri" w:hAnsi="Calibri" w:cs="Arial"/>
        </w:rPr>
      </w:pPr>
    </w:p>
    <w:p w14:paraId="38226017" w14:textId="77777777" w:rsidR="007065A8" w:rsidRDefault="007065A8" w:rsidP="007065A8">
      <w:pPr>
        <w:rPr>
          <w:rFonts w:ascii="Calibri" w:hAnsi="Calibri" w:cs="Arial"/>
        </w:rPr>
      </w:pPr>
    </w:p>
    <w:p w14:paraId="19CD2740" w14:textId="77777777" w:rsidR="007065A8" w:rsidRDefault="007065A8" w:rsidP="007065A8">
      <w:pPr>
        <w:rPr>
          <w:rFonts w:ascii="Calibri" w:hAnsi="Calibri" w:cs="Arial"/>
        </w:rPr>
      </w:pPr>
    </w:p>
    <w:p w14:paraId="6E67945E" w14:textId="77777777" w:rsidR="007065A8" w:rsidRPr="001D3CD0" w:rsidRDefault="007065A8" w:rsidP="007065A8">
      <w:pPr>
        <w:rPr>
          <w:rFonts w:ascii="Calibri" w:hAnsi="Calibri" w:cs="Arial"/>
        </w:rPr>
      </w:pPr>
    </w:p>
    <w:p w14:paraId="16B3DD5A" w14:textId="77777777" w:rsidR="007065A8" w:rsidRDefault="007065A8" w:rsidP="007065A8">
      <w:pPr>
        <w:ind w:left="720"/>
        <w:rPr>
          <w:rFonts w:ascii="Calibri" w:hAnsi="Calibri" w:cs="Arial"/>
          <w:b/>
        </w:rPr>
      </w:pPr>
    </w:p>
    <w:p w14:paraId="0D3F7B46" w14:textId="77777777" w:rsidR="007065A8" w:rsidRDefault="007065A8" w:rsidP="007065A8">
      <w:pPr>
        <w:rPr>
          <w:rFonts w:ascii="Calibri" w:hAnsi="Calibri" w:cs="Arial"/>
          <w:b/>
        </w:rPr>
      </w:pPr>
    </w:p>
    <w:p w14:paraId="5768DB09" w14:textId="77777777" w:rsidR="007065A8" w:rsidRDefault="007065A8" w:rsidP="007065A8">
      <w:pPr>
        <w:rPr>
          <w:rFonts w:ascii="Calibri" w:hAnsi="Calibri" w:cs="Arial"/>
        </w:rPr>
      </w:pPr>
    </w:p>
    <w:p w14:paraId="6CA7C15B" w14:textId="77777777" w:rsidR="007065A8" w:rsidRDefault="007065A8" w:rsidP="007065A8">
      <w:pPr>
        <w:rPr>
          <w:rFonts w:ascii="Calibri" w:hAnsi="Calibri" w:cs="Arial"/>
        </w:rPr>
      </w:pPr>
    </w:p>
    <w:p w14:paraId="7AB1BF22" w14:textId="77777777" w:rsidR="007065A8" w:rsidRDefault="007065A8" w:rsidP="007065A8">
      <w:pPr>
        <w:rPr>
          <w:rFonts w:ascii="Calibri" w:hAnsi="Calibri" w:cs="Arial"/>
        </w:rPr>
      </w:pPr>
    </w:p>
    <w:p w14:paraId="50CD3C12" w14:textId="08CF4672" w:rsidR="007065A8" w:rsidRDefault="007065A8" w:rsidP="007065A8">
      <w:pPr>
        <w:rPr>
          <w:rFonts w:ascii="Calibri" w:hAnsi="Calibri" w:cs="Arial"/>
        </w:rPr>
      </w:pPr>
    </w:p>
    <w:p w14:paraId="12CE3458" w14:textId="0BBADEE7" w:rsidR="00846189" w:rsidRDefault="00846189" w:rsidP="007065A8">
      <w:pPr>
        <w:rPr>
          <w:rFonts w:ascii="Calibri" w:hAnsi="Calibri" w:cs="Arial"/>
        </w:rPr>
      </w:pPr>
    </w:p>
    <w:p w14:paraId="1B05E99C" w14:textId="77777777" w:rsidR="00846189" w:rsidRDefault="00846189" w:rsidP="007065A8">
      <w:pPr>
        <w:rPr>
          <w:rFonts w:ascii="Calibri" w:hAnsi="Calibri" w:cs="Arial"/>
        </w:rPr>
      </w:pPr>
    </w:p>
    <w:p w14:paraId="00CCC799" w14:textId="77777777" w:rsidR="009216AA" w:rsidRDefault="009216AA" w:rsidP="007065A8">
      <w:pPr>
        <w:rPr>
          <w:rFonts w:ascii="Calibri" w:hAnsi="Calibri" w:cs="Arial"/>
        </w:rPr>
      </w:pPr>
    </w:p>
    <w:p w14:paraId="7B9CD484" w14:textId="081039BA" w:rsidR="007065A8" w:rsidRDefault="00AB493F" w:rsidP="007065A8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9216AA" w:rsidRPr="00461ACE">
        <w:rPr>
          <w:rFonts w:ascii="Calibri" w:hAnsi="Calibri" w:cs="Arial"/>
          <w:b/>
        </w:rPr>
        <w:t xml:space="preserve">Exercise </w:t>
      </w:r>
      <w:r w:rsidR="009216AA">
        <w:rPr>
          <w:rFonts w:ascii="Calibri" w:hAnsi="Calibri" w:cs="Arial"/>
          <w:b/>
        </w:rPr>
        <w:t>3</w:t>
      </w:r>
      <w:r w:rsidR="009216AA" w:rsidRPr="00461ACE">
        <w:rPr>
          <w:rFonts w:ascii="Calibri" w:hAnsi="Calibri" w:cs="Arial"/>
          <w:b/>
        </w:rPr>
        <w:t xml:space="preserve">: </w:t>
      </w:r>
      <w:r w:rsidR="009216AA" w:rsidRPr="009216AA">
        <w:rPr>
          <w:rFonts w:ascii="Calibri" w:hAnsi="Calibri" w:cs="Arial"/>
        </w:rPr>
        <w:t>What’s the problem with the</w:t>
      </w:r>
      <w:r w:rsidR="009216AA">
        <w:rPr>
          <w:rFonts w:ascii="Calibri" w:hAnsi="Calibri" w:cs="Arial"/>
        </w:rPr>
        <w:t xml:space="preserve"> above</w:t>
      </w:r>
      <w:r w:rsidR="009216AA" w:rsidRPr="009216AA">
        <w:rPr>
          <w:rFonts w:ascii="Calibri" w:hAnsi="Calibri" w:cs="Arial"/>
        </w:rPr>
        <w:t xml:space="preserve"> </w:t>
      </w:r>
      <w:r w:rsidR="009216AA">
        <w:rPr>
          <w:rFonts w:ascii="Calibri" w:hAnsi="Calibri" w:cs="Arial"/>
        </w:rPr>
        <w:t>“</w:t>
      </w:r>
      <w:r w:rsidR="009216AA" w:rsidRPr="009216AA">
        <w:rPr>
          <w:rFonts w:ascii="Calibri" w:hAnsi="Calibri" w:cs="Arial"/>
        </w:rPr>
        <w:t>lock</w:t>
      </w:r>
      <w:r w:rsidR="009216AA">
        <w:rPr>
          <w:rFonts w:ascii="Calibri" w:hAnsi="Calibri" w:cs="Arial"/>
        </w:rPr>
        <w:t>”</w:t>
      </w:r>
      <w:r w:rsidR="009216AA" w:rsidRPr="009216AA">
        <w:rPr>
          <w:rFonts w:ascii="Calibri" w:hAnsi="Calibri" w:cs="Arial"/>
        </w:rPr>
        <w:t xml:space="preserve"> solution? How can you improve th</w:t>
      </w:r>
      <w:r w:rsidR="009216AA">
        <w:rPr>
          <w:rFonts w:ascii="Calibri" w:hAnsi="Calibri" w:cs="Arial"/>
        </w:rPr>
        <w:t>e above</w:t>
      </w:r>
      <w:r w:rsidR="009216AA" w:rsidRPr="009216AA">
        <w:rPr>
          <w:rFonts w:ascii="Calibri" w:hAnsi="Calibri" w:cs="Arial"/>
        </w:rPr>
        <w:t xml:space="preserve"> code using </w:t>
      </w:r>
      <w:r w:rsidR="009216AA">
        <w:rPr>
          <w:rFonts w:ascii="Calibri" w:hAnsi="Calibri" w:cs="Arial"/>
        </w:rPr>
        <w:t xml:space="preserve">the </w:t>
      </w:r>
      <w:r w:rsidR="009216AA" w:rsidRPr="009216AA">
        <w:rPr>
          <w:rFonts w:ascii="Calibri" w:hAnsi="Calibri" w:cs="Arial"/>
        </w:rPr>
        <w:t>wait</w:t>
      </w:r>
      <w:r w:rsidR="009216AA">
        <w:rPr>
          <w:rFonts w:ascii="Calibri" w:hAnsi="Calibri" w:cs="Arial"/>
        </w:rPr>
        <w:t>-</w:t>
      </w:r>
      <w:r w:rsidR="009216AA" w:rsidRPr="009216AA">
        <w:rPr>
          <w:rFonts w:ascii="Calibri" w:hAnsi="Calibri" w:cs="Arial"/>
        </w:rPr>
        <w:t>and</w:t>
      </w:r>
      <w:r w:rsidR="009216AA">
        <w:rPr>
          <w:rFonts w:ascii="Calibri" w:hAnsi="Calibri" w:cs="Arial"/>
        </w:rPr>
        <w:t>-</w:t>
      </w:r>
      <w:r w:rsidR="009216AA" w:rsidRPr="009216AA">
        <w:rPr>
          <w:rFonts w:ascii="Calibri" w:hAnsi="Calibri" w:cs="Arial"/>
        </w:rPr>
        <w:t>signal</w:t>
      </w:r>
      <w:r w:rsidR="009216AA">
        <w:rPr>
          <w:rFonts w:ascii="Calibri" w:hAnsi="Calibri" w:cs="Arial"/>
        </w:rPr>
        <w:t xml:space="preserve"> solution</w:t>
      </w:r>
      <w:r w:rsidR="009216AA" w:rsidRPr="009216AA">
        <w:rPr>
          <w:rFonts w:ascii="Calibri" w:hAnsi="Calibri" w:cs="Arial"/>
        </w:rPr>
        <w:t>?</w:t>
      </w:r>
    </w:p>
    <w:p w14:paraId="3FE8404B" w14:textId="77777777" w:rsidR="00846189" w:rsidRDefault="00846189" w:rsidP="007065A8">
      <w:pPr>
        <w:rPr>
          <w:rFonts w:ascii="Calibri" w:hAnsi="Calibri" w:cs="Arial"/>
          <w:b/>
        </w:rPr>
      </w:pPr>
    </w:p>
    <w:p w14:paraId="6A421F42" w14:textId="77777777" w:rsidR="00846189" w:rsidRDefault="00846189" w:rsidP="007065A8">
      <w:pPr>
        <w:rPr>
          <w:rFonts w:ascii="Calibri" w:hAnsi="Calibri" w:cs="Arial"/>
          <w:b/>
        </w:rPr>
      </w:pPr>
    </w:p>
    <w:p w14:paraId="0E87C922" w14:textId="0AD61094" w:rsidR="00846189" w:rsidRPr="00846189" w:rsidRDefault="00AB493F" w:rsidP="007065A8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lastRenderedPageBreak/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7065A8" w:rsidRPr="00461ACE">
        <w:rPr>
          <w:rFonts w:ascii="Calibri" w:hAnsi="Calibri" w:cs="Arial"/>
          <w:b/>
        </w:rPr>
        <w:t xml:space="preserve">Exercise </w:t>
      </w:r>
      <w:r w:rsidR="001478F9">
        <w:rPr>
          <w:rFonts w:ascii="Calibri" w:hAnsi="Calibri" w:cs="Arial"/>
          <w:b/>
        </w:rPr>
        <w:t>4</w:t>
      </w:r>
      <w:r w:rsidR="007065A8" w:rsidRPr="00461ACE">
        <w:rPr>
          <w:rFonts w:ascii="Calibri" w:hAnsi="Calibri" w:cs="Arial"/>
          <w:b/>
        </w:rPr>
        <w:t xml:space="preserve">: </w:t>
      </w:r>
      <w:r w:rsidR="007065A8" w:rsidRPr="00AF59E8">
        <w:rPr>
          <w:rFonts w:ascii="Calibri" w:hAnsi="Calibri" w:cs="Arial"/>
        </w:rPr>
        <w:t>Please complete the consumer code using condition variables.</w:t>
      </w:r>
    </w:p>
    <w:p w14:paraId="58EA8B59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>char consumer() {</w:t>
      </w:r>
    </w:p>
    <w:p w14:paraId="38F0CA12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char c;</w:t>
      </w:r>
    </w:p>
    <w:p w14:paraId="0884EE3B" w14:textId="19101502" w:rsidR="00846189" w:rsidRPr="00846189" w:rsidRDefault="00846189" w:rsidP="00AB493F">
      <w:pPr>
        <w:spacing w:before="120"/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>_________________________________</w:t>
      </w:r>
      <w:r w:rsidRPr="00846189">
        <w:rPr>
          <w:rFonts w:ascii="Courier New" w:hAnsi="Courier New" w:cs="Courier New"/>
        </w:rPr>
        <w:t>;</w:t>
      </w:r>
    </w:p>
    <w:p w14:paraId="6EB4112B" w14:textId="16EBAC15" w:rsidR="00846189" w:rsidRDefault="00846189" w:rsidP="00846189">
      <w:pPr>
        <w:ind w:left="720" w:firstLine="56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>while (count == 0) {</w:t>
      </w:r>
    </w:p>
    <w:p w14:paraId="342F5564" w14:textId="77777777" w:rsidR="00846189" w:rsidRPr="00846189" w:rsidRDefault="00846189" w:rsidP="00846189">
      <w:pPr>
        <w:ind w:left="720" w:firstLine="560"/>
        <w:rPr>
          <w:rFonts w:ascii="Courier New" w:hAnsi="Courier New" w:cs="Courier New"/>
        </w:rPr>
      </w:pPr>
    </w:p>
    <w:p w14:paraId="0D038042" w14:textId="6E76D41D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    </w:t>
      </w:r>
      <w:r>
        <w:rPr>
          <w:rFonts w:ascii="Courier New" w:hAnsi="Courier New" w:cs="Courier New"/>
        </w:rPr>
        <w:t>_________________________________</w:t>
      </w:r>
      <w:r w:rsidRPr="00846189">
        <w:rPr>
          <w:rFonts w:ascii="Courier New" w:hAnsi="Courier New" w:cs="Courier New"/>
        </w:rPr>
        <w:t>;</w:t>
      </w:r>
    </w:p>
    <w:p w14:paraId="5A5C0B2A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}</w:t>
      </w:r>
    </w:p>
    <w:p w14:paraId="18252406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count--;</w:t>
      </w:r>
    </w:p>
    <w:p w14:paraId="63E3C4E2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c = buffer[tail];</w:t>
      </w:r>
    </w:p>
    <w:p w14:paraId="3404EF9D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tail++;</w:t>
      </w:r>
    </w:p>
    <w:p w14:paraId="3C6927E3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if (tail == SIZE) {</w:t>
      </w:r>
    </w:p>
    <w:p w14:paraId="292BFEBE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    tail = 0;</w:t>
      </w:r>
    </w:p>
    <w:p w14:paraId="17D8793F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}</w:t>
      </w:r>
    </w:p>
    <w:p w14:paraId="66B01E88" w14:textId="08136464" w:rsidR="00846189" w:rsidRDefault="00846189" w:rsidP="00846189">
      <w:pPr>
        <w:ind w:left="720" w:firstLine="5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_______________________________</w:t>
      </w:r>
      <w:r w:rsidRPr="00846189">
        <w:rPr>
          <w:rFonts w:ascii="Courier New" w:hAnsi="Courier New" w:cs="Courier New"/>
        </w:rPr>
        <w:t>;</w:t>
      </w:r>
    </w:p>
    <w:p w14:paraId="6AFF164F" w14:textId="77777777" w:rsidR="00846189" w:rsidRDefault="00846189" w:rsidP="00846189">
      <w:pPr>
        <w:ind w:left="720" w:firstLine="560"/>
        <w:rPr>
          <w:rFonts w:ascii="Courier New" w:hAnsi="Courier New" w:cs="Courier New"/>
        </w:rPr>
      </w:pPr>
    </w:p>
    <w:p w14:paraId="0D902D89" w14:textId="0867745E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>_________________________________</w:t>
      </w:r>
      <w:r w:rsidRPr="00846189">
        <w:rPr>
          <w:rFonts w:ascii="Courier New" w:hAnsi="Courier New" w:cs="Courier New"/>
        </w:rPr>
        <w:t>;</w:t>
      </w:r>
    </w:p>
    <w:p w14:paraId="6F2FAA59" w14:textId="0867745E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 xml:space="preserve">    return c;</w:t>
      </w:r>
    </w:p>
    <w:p w14:paraId="12A70069" w14:textId="77777777" w:rsidR="00846189" w:rsidRPr="00846189" w:rsidRDefault="00846189" w:rsidP="00846189">
      <w:pPr>
        <w:ind w:left="720"/>
        <w:rPr>
          <w:rFonts w:ascii="Courier New" w:hAnsi="Courier New" w:cs="Courier New"/>
        </w:rPr>
      </w:pPr>
      <w:r w:rsidRPr="00846189">
        <w:rPr>
          <w:rFonts w:ascii="Courier New" w:hAnsi="Courier New" w:cs="Courier New"/>
        </w:rPr>
        <w:t>}</w:t>
      </w:r>
    </w:p>
    <w:p w14:paraId="2C831E6C" w14:textId="140161AF" w:rsidR="001478F9" w:rsidRPr="001D3CD0" w:rsidRDefault="00AB493F" w:rsidP="001478F9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1478F9" w:rsidRPr="00461ACE">
        <w:rPr>
          <w:rFonts w:ascii="Calibri" w:hAnsi="Calibri" w:cs="Arial"/>
          <w:b/>
        </w:rPr>
        <w:t xml:space="preserve">Exercise </w:t>
      </w:r>
      <w:r w:rsidR="001478F9">
        <w:rPr>
          <w:rFonts w:ascii="Calibri" w:hAnsi="Calibri" w:cs="Arial"/>
          <w:b/>
        </w:rPr>
        <w:t>5</w:t>
      </w:r>
      <w:r w:rsidR="001478F9" w:rsidRPr="00461ACE">
        <w:rPr>
          <w:rFonts w:ascii="Calibri" w:hAnsi="Calibri" w:cs="Arial"/>
          <w:b/>
        </w:rPr>
        <w:t xml:space="preserve">: </w:t>
      </w:r>
      <w:r w:rsidR="001478F9" w:rsidRPr="001478F9">
        <w:rPr>
          <w:rFonts w:ascii="Calibri" w:hAnsi="Calibri" w:cs="Arial"/>
        </w:rPr>
        <w:t xml:space="preserve">How to implement </w:t>
      </w:r>
      <w:r w:rsidR="001478F9" w:rsidRPr="001478F9">
        <w:rPr>
          <w:rFonts w:ascii="Courier New" w:hAnsi="Courier New" w:cs="Courier New"/>
        </w:rPr>
        <w:t>cv_wait()?</w:t>
      </w:r>
    </w:p>
    <w:p w14:paraId="438A5246" w14:textId="6E428165" w:rsidR="001478F9" w:rsidRDefault="001478F9" w:rsidP="007065A8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4185D127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void cv_wait(struct cv *cv, struct lock *lock) {</w:t>
      </w:r>
    </w:p>
    <w:p w14:paraId="45B5ABAB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6587AB8A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use assert to check input cv and lock;</w:t>
      </w:r>
    </w:p>
    <w:p w14:paraId="20CCC6F8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turn off interrupts;</w:t>
      </w:r>
    </w:p>
    <w:p w14:paraId="6AF9D8E8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0E031AB2" w14:textId="54793D7F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</w:t>
      </w:r>
      <w:r w:rsidR="0084618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____________________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2823CD0C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</w:t>
      </w:r>
    </w:p>
    <w:p w14:paraId="007E098C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sleep the thread until someone signals cv;</w:t>
      </w:r>
    </w:p>
    <w:p w14:paraId="7E40FE92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1E732885" w14:textId="784F08F0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</w:t>
      </w:r>
      <w:r w:rsidR="0084618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_____________________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42E63089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turn on interrupts to the previous level;</w:t>
      </w:r>
    </w:p>
    <w:p w14:paraId="086AE393" w14:textId="791F14E8" w:rsid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}</w:t>
      </w:r>
    </w:p>
    <w:p w14:paraId="387206FC" w14:textId="0982D162" w:rsid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018C6BDD" w14:textId="3E695D82" w:rsidR="001478F9" w:rsidRPr="001D3CD0" w:rsidRDefault="00AB493F" w:rsidP="001478F9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1478F9" w:rsidRPr="00461ACE">
        <w:rPr>
          <w:rFonts w:ascii="Calibri" w:hAnsi="Calibri" w:cs="Arial"/>
          <w:b/>
        </w:rPr>
        <w:t xml:space="preserve">Exercise </w:t>
      </w:r>
      <w:r w:rsidR="001478F9">
        <w:rPr>
          <w:rFonts w:ascii="Calibri" w:hAnsi="Calibri" w:cs="Arial"/>
          <w:b/>
        </w:rPr>
        <w:t>6</w:t>
      </w:r>
      <w:r w:rsidR="001478F9" w:rsidRPr="00461ACE">
        <w:rPr>
          <w:rFonts w:ascii="Calibri" w:hAnsi="Calibri" w:cs="Arial"/>
          <w:b/>
        </w:rPr>
        <w:t xml:space="preserve">: </w:t>
      </w:r>
      <w:r w:rsidR="001478F9" w:rsidRPr="001478F9">
        <w:rPr>
          <w:rFonts w:ascii="Calibri" w:hAnsi="Calibri" w:cs="Arial"/>
        </w:rPr>
        <w:t xml:space="preserve">How to implement </w:t>
      </w:r>
      <w:r w:rsidR="001478F9" w:rsidRPr="001478F9">
        <w:rPr>
          <w:rFonts w:ascii="Courier New" w:hAnsi="Courier New" w:cs="Courier New"/>
        </w:rPr>
        <w:t>cv_</w:t>
      </w:r>
      <w:r w:rsidR="001478F9">
        <w:rPr>
          <w:rFonts w:ascii="Courier New" w:hAnsi="Courier New" w:cs="Courier New"/>
        </w:rPr>
        <w:t>signal</w:t>
      </w:r>
      <w:r w:rsidR="001478F9" w:rsidRPr="001478F9">
        <w:rPr>
          <w:rFonts w:ascii="Courier New" w:hAnsi="Courier New" w:cs="Courier New"/>
        </w:rPr>
        <w:t>()?</w:t>
      </w:r>
    </w:p>
    <w:p w14:paraId="5F0E0A43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void cv_signal(struct cv *cv, struct lock *lock) {</w:t>
      </w:r>
    </w:p>
    <w:p w14:paraId="4EA718BE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use assert to check cv and lock;</w:t>
      </w:r>
    </w:p>
    <w:p w14:paraId="7B6D1726" w14:textId="35743D52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turn off </w:t>
      </w:r>
      <w:r w:rsidR="0084618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___________________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231DFCC0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5076139C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/* Question: How to implement the following IF */</w:t>
      </w:r>
    </w:p>
    <w:p w14:paraId="5CDB3AE9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if (this thread does not hold lock)</w:t>
      </w:r>
    </w:p>
    <w:p w14:paraId="616FE46B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    panic("cv_signal error: cv %s at %p, lock %s at   </w:t>
      </w:r>
    </w:p>
    <w:p w14:paraId="1C9ACCAB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          %p.\n", cv-&gt;name, cv, lock-&gt;name, lock);</w:t>
      </w:r>
    </w:p>
    <w:p w14:paraId="79AA6FE5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ab/>
      </w:r>
    </w:p>
    <w:p w14:paraId="1A9391BD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/* see also how to wakeup a thread Slide 15 */</w:t>
      </w:r>
    </w:p>
    <w:p w14:paraId="2A4AC8B8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wakeup one thread using indicator </w:t>
      </w:r>
      <w:r w:rsidRPr="001478F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“cv”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1202F225" w14:textId="77777777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</w:p>
    <w:p w14:paraId="16102ADE" w14:textId="6C115512" w:rsidR="001478F9" w:rsidRPr="001478F9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 xml:space="preserve">    turn on </w:t>
      </w:r>
      <w:r w:rsidR="00846189">
        <w:rPr>
          <w:rFonts w:ascii="Courier New" w:eastAsia="MS PGothic" w:hAnsi="Courier New" w:cs="Courier New"/>
          <w:color w:val="FF0000"/>
          <w:kern w:val="24"/>
          <w:sz w:val="22"/>
          <w:szCs w:val="22"/>
        </w:rPr>
        <w:t>_______________________</w:t>
      </w: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;</w:t>
      </w:r>
    </w:p>
    <w:p w14:paraId="77F968F5" w14:textId="05494DAF" w:rsidR="001478F9" w:rsidRPr="006A225A" w:rsidRDefault="001478F9" w:rsidP="001478F9">
      <w:pPr>
        <w:pStyle w:val="NormalWeb"/>
        <w:spacing w:before="0" w:beforeAutospacing="0" w:after="0" w:afterAutospacing="0"/>
        <w:textAlignment w:val="baseline"/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</w:pPr>
      <w:r w:rsidRPr="001478F9">
        <w:rPr>
          <w:rFonts w:ascii="Courier New" w:eastAsia="MS PGothic" w:hAnsi="Courier New" w:cs="Courier New"/>
          <w:color w:val="000000" w:themeColor="text1"/>
          <w:kern w:val="24"/>
          <w:sz w:val="22"/>
          <w:szCs w:val="22"/>
        </w:rPr>
        <w:t>}</w:t>
      </w:r>
    </w:p>
    <w:sectPr w:rsidR="001478F9" w:rsidRPr="006A225A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B7947D" w14:textId="77777777" w:rsidR="00B344DC" w:rsidRDefault="00B344DC" w:rsidP="00880E1A">
      <w:r>
        <w:separator/>
      </w:r>
    </w:p>
  </w:endnote>
  <w:endnote w:type="continuationSeparator" w:id="0">
    <w:p w14:paraId="0A7F44A7" w14:textId="77777777" w:rsidR="00B344DC" w:rsidRDefault="00B344DC" w:rsidP="00880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EC0C4" w14:textId="77777777" w:rsidR="008B04F7" w:rsidRDefault="008B04F7" w:rsidP="00163C3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E3186" w14:textId="77777777" w:rsidR="008B04F7" w:rsidRDefault="008B0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3BB77" w14:textId="68E87FF0" w:rsidR="008B04F7" w:rsidRPr="00880E1A" w:rsidRDefault="008B04F7" w:rsidP="00163C38">
    <w:pPr>
      <w:pStyle w:val="Footer"/>
      <w:framePr w:wrap="none" w:vAnchor="text" w:hAnchor="margin" w:xAlign="center" w:y="1"/>
      <w:rPr>
        <w:rStyle w:val="PageNumber"/>
        <w:rFonts w:asciiTheme="minorHAnsi" w:hAnsiTheme="minorHAnsi"/>
      </w:rPr>
    </w:pPr>
    <w:r w:rsidRPr="00880E1A">
      <w:rPr>
        <w:rStyle w:val="PageNumber"/>
        <w:rFonts w:asciiTheme="minorHAnsi" w:hAnsiTheme="minorHAnsi"/>
      </w:rPr>
      <w:fldChar w:fldCharType="begin"/>
    </w:r>
    <w:r w:rsidRPr="00880E1A">
      <w:rPr>
        <w:rStyle w:val="PageNumber"/>
        <w:rFonts w:asciiTheme="minorHAnsi" w:hAnsiTheme="minorHAnsi"/>
      </w:rPr>
      <w:instrText xml:space="preserve">PAGE  </w:instrText>
    </w:r>
    <w:r w:rsidRPr="00880E1A">
      <w:rPr>
        <w:rStyle w:val="PageNumber"/>
        <w:rFonts w:asciiTheme="minorHAnsi" w:hAnsiTheme="minorHAnsi"/>
      </w:rPr>
      <w:fldChar w:fldCharType="separate"/>
    </w:r>
    <w:r w:rsidR="00DC29E6">
      <w:rPr>
        <w:rStyle w:val="PageNumber"/>
        <w:rFonts w:asciiTheme="minorHAnsi" w:hAnsiTheme="minorHAnsi"/>
        <w:noProof/>
      </w:rPr>
      <w:t>2</w:t>
    </w:r>
    <w:r w:rsidRPr="00880E1A">
      <w:rPr>
        <w:rStyle w:val="PageNumber"/>
        <w:rFonts w:asciiTheme="minorHAnsi" w:hAnsiTheme="minorHAnsi"/>
      </w:rPr>
      <w:fldChar w:fldCharType="end"/>
    </w:r>
  </w:p>
  <w:p w14:paraId="61F2EDA5" w14:textId="77777777" w:rsidR="008B04F7" w:rsidRDefault="008B04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74333" w14:textId="77777777" w:rsidR="00B344DC" w:rsidRDefault="00B344DC" w:rsidP="00880E1A">
      <w:r>
        <w:separator/>
      </w:r>
    </w:p>
  </w:footnote>
  <w:footnote w:type="continuationSeparator" w:id="0">
    <w:p w14:paraId="02F09AFE" w14:textId="77777777" w:rsidR="00B344DC" w:rsidRDefault="00B344DC" w:rsidP="00880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530D9"/>
    <w:multiLevelType w:val="hybridMultilevel"/>
    <w:tmpl w:val="8D4AD514"/>
    <w:lvl w:ilvl="0" w:tplc="0A3E40F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1E87"/>
    <w:multiLevelType w:val="hybridMultilevel"/>
    <w:tmpl w:val="9EACD34C"/>
    <w:lvl w:ilvl="0" w:tplc="9322EB1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86780AA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9432D0E0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C93A2AB4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860FA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A812319C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E6B5C4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9E42F3DE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F0EA83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A7644A"/>
    <w:multiLevelType w:val="hybridMultilevel"/>
    <w:tmpl w:val="5262CC24"/>
    <w:lvl w:ilvl="0" w:tplc="3E8852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BA890C6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65F6EB0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298D50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763C58D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BFACBC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FCC3B24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2994957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2B88654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" w15:restartNumberingAfterBreak="0">
    <w:nsid w:val="344865C5"/>
    <w:multiLevelType w:val="hybridMultilevel"/>
    <w:tmpl w:val="D6A63982"/>
    <w:lvl w:ilvl="0" w:tplc="8F5C58E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D55B64"/>
    <w:multiLevelType w:val="hybridMultilevel"/>
    <w:tmpl w:val="F6E08D3A"/>
    <w:lvl w:ilvl="0" w:tplc="4B1AB50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Arial"/>
      </w:rPr>
    </w:lvl>
    <w:lvl w:ilvl="1" w:tplc="A890310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EE2D2EA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FC24B53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0D833E8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CD02809E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585C3A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A7C4750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7FED7E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642237C"/>
    <w:multiLevelType w:val="hybridMultilevel"/>
    <w:tmpl w:val="0FFEFEF2"/>
    <w:lvl w:ilvl="0" w:tplc="439AB7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46F260">
      <w:start w:val="26152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BC82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0041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B69A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BA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78ED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FAAA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A686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85A7BAE"/>
    <w:multiLevelType w:val="hybridMultilevel"/>
    <w:tmpl w:val="7C1E1998"/>
    <w:lvl w:ilvl="0" w:tplc="53BA6B0C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16305"/>
    <w:multiLevelType w:val="hybridMultilevel"/>
    <w:tmpl w:val="8D4AD514"/>
    <w:lvl w:ilvl="0" w:tplc="0A3E40F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20831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426C4"/>
    <w:multiLevelType w:val="hybridMultilevel"/>
    <w:tmpl w:val="D6A63982"/>
    <w:lvl w:ilvl="0" w:tplc="8F5C58E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F732C9"/>
    <w:multiLevelType w:val="hybridMultilevel"/>
    <w:tmpl w:val="0134A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1"/>
  </w:num>
  <w:num w:numId="5">
    <w:abstractNumId w:val="10"/>
  </w:num>
  <w:num w:numId="6">
    <w:abstractNumId w:val="2"/>
  </w:num>
  <w:num w:numId="7">
    <w:abstractNumId w:val="9"/>
  </w:num>
  <w:num w:numId="8">
    <w:abstractNumId w:val="3"/>
  </w:num>
  <w:num w:numId="9">
    <w:abstractNumId w:val="5"/>
  </w:num>
  <w:num w:numId="10">
    <w:abstractNumId w:val="0"/>
  </w:num>
  <w:num w:numId="11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TM1MzO3sDC2MDFR0lEKTi0uzszPAykwrAUAuNwMXiwAAAA="/>
  </w:docVars>
  <w:rsids>
    <w:rsidRoot w:val="00CA72DE"/>
    <w:rsid w:val="00005CB9"/>
    <w:rsid w:val="00011772"/>
    <w:rsid w:val="00050C38"/>
    <w:rsid w:val="00055483"/>
    <w:rsid w:val="00077A02"/>
    <w:rsid w:val="00090B2D"/>
    <w:rsid w:val="00096387"/>
    <w:rsid w:val="000A00F4"/>
    <w:rsid w:val="000A3B2E"/>
    <w:rsid w:val="000B2AE4"/>
    <w:rsid w:val="000B2F00"/>
    <w:rsid w:val="000C2218"/>
    <w:rsid w:val="000E5D8E"/>
    <w:rsid w:val="000F7866"/>
    <w:rsid w:val="00106B7C"/>
    <w:rsid w:val="00125601"/>
    <w:rsid w:val="0012790B"/>
    <w:rsid w:val="00134905"/>
    <w:rsid w:val="001428D5"/>
    <w:rsid w:val="001478F9"/>
    <w:rsid w:val="001501D4"/>
    <w:rsid w:val="00153BA9"/>
    <w:rsid w:val="00163212"/>
    <w:rsid w:val="00163C38"/>
    <w:rsid w:val="001742BF"/>
    <w:rsid w:val="001928B7"/>
    <w:rsid w:val="001A3356"/>
    <w:rsid w:val="001A36B6"/>
    <w:rsid w:val="001B4B8B"/>
    <w:rsid w:val="001C2583"/>
    <w:rsid w:val="001F1B9A"/>
    <w:rsid w:val="002053E4"/>
    <w:rsid w:val="002100F8"/>
    <w:rsid w:val="00216D8A"/>
    <w:rsid w:val="00225202"/>
    <w:rsid w:val="00234F6D"/>
    <w:rsid w:val="00254184"/>
    <w:rsid w:val="00261EF8"/>
    <w:rsid w:val="0026282F"/>
    <w:rsid w:val="002648A1"/>
    <w:rsid w:val="002732B0"/>
    <w:rsid w:val="00285DAC"/>
    <w:rsid w:val="002872FB"/>
    <w:rsid w:val="00296BDB"/>
    <w:rsid w:val="002B4368"/>
    <w:rsid w:val="002B5420"/>
    <w:rsid w:val="002B64D1"/>
    <w:rsid w:val="002D3E41"/>
    <w:rsid w:val="0030484D"/>
    <w:rsid w:val="00315588"/>
    <w:rsid w:val="0031731F"/>
    <w:rsid w:val="003210C5"/>
    <w:rsid w:val="00335A34"/>
    <w:rsid w:val="0035205F"/>
    <w:rsid w:val="003670E7"/>
    <w:rsid w:val="00373B7D"/>
    <w:rsid w:val="003843EE"/>
    <w:rsid w:val="00393C8E"/>
    <w:rsid w:val="003A36D0"/>
    <w:rsid w:val="003A4073"/>
    <w:rsid w:val="003A7F93"/>
    <w:rsid w:val="003B6AC6"/>
    <w:rsid w:val="003D1845"/>
    <w:rsid w:val="003F4224"/>
    <w:rsid w:val="004064F7"/>
    <w:rsid w:val="00413B1D"/>
    <w:rsid w:val="0041677A"/>
    <w:rsid w:val="00425E49"/>
    <w:rsid w:val="004265DB"/>
    <w:rsid w:val="00434EB1"/>
    <w:rsid w:val="00473484"/>
    <w:rsid w:val="00483811"/>
    <w:rsid w:val="00485256"/>
    <w:rsid w:val="00486479"/>
    <w:rsid w:val="004930CA"/>
    <w:rsid w:val="004B3361"/>
    <w:rsid w:val="004C48DC"/>
    <w:rsid w:val="004C6236"/>
    <w:rsid w:val="004E3CB2"/>
    <w:rsid w:val="004E442E"/>
    <w:rsid w:val="004E4FD4"/>
    <w:rsid w:val="004F5C8C"/>
    <w:rsid w:val="004F6760"/>
    <w:rsid w:val="00506247"/>
    <w:rsid w:val="0051749F"/>
    <w:rsid w:val="0051771D"/>
    <w:rsid w:val="0052552F"/>
    <w:rsid w:val="0053416C"/>
    <w:rsid w:val="00535F43"/>
    <w:rsid w:val="005408A8"/>
    <w:rsid w:val="00543AAF"/>
    <w:rsid w:val="00547211"/>
    <w:rsid w:val="005500BB"/>
    <w:rsid w:val="00567875"/>
    <w:rsid w:val="00582F27"/>
    <w:rsid w:val="0059109B"/>
    <w:rsid w:val="005A0DBB"/>
    <w:rsid w:val="005B3E5F"/>
    <w:rsid w:val="005C2020"/>
    <w:rsid w:val="005C2EB5"/>
    <w:rsid w:val="005C721A"/>
    <w:rsid w:val="005D08E4"/>
    <w:rsid w:val="005D386D"/>
    <w:rsid w:val="005E5F41"/>
    <w:rsid w:val="005E75D1"/>
    <w:rsid w:val="00611FC7"/>
    <w:rsid w:val="00622B3F"/>
    <w:rsid w:val="0063121C"/>
    <w:rsid w:val="00640C89"/>
    <w:rsid w:val="00646BD4"/>
    <w:rsid w:val="00646E5B"/>
    <w:rsid w:val="00662CAD"/>
    <w:rsid w:val="00664C8C"/>
    <w:rsid w:val="006732C8"/>
    <w:rsid w:val="00681ED9"/>
    <w:rsid w:val="00683068"/>
    <w:rsid w:val="00696413"/>
    <w:rsid w:val="00697207"/>
    <w:rsid w:val="006A225A"/>
    <w:rsid w:val="006A36C2"/>
    <w:rsid w:val="006A3E8D"/>
    <w:rsid w:val="006C18B4"/>
    <w:rsid w:val="006D050E"/>
    <w:rsid w:val="006D1A1B"/>
    <w:rsid w:val="006D41A7"/>
    <w:rsid w:val="006E699A"/>
    <w:rsid w:val="007065A8"/>
    <w:rsid w:val="00712FAB"/>
    <w:rsid w:val="007267C7"/>
    <w:rsid w:val="0073040D"/>
    <w:rsid w:val="00730862"/>
    <w:rsid w:val="00736997"/>
    <w:rsid w:val="00741588"/>
    <w:rsid w:val="00743162"/>
    <w:rsid w:val="00761B5B"/>
    <w:rsid w:val="00773B0C"/>
    <w:rsid w:val="007806A7"/>
    <w:rsid w:val="0078456A"/>
    <w:rsid w:val="00786E50"/>
    <w:rsid w:val="007C1782"/>
    <w:rsid w:val="007D1068"/>
    <w:rsid w:val="007D3884"/>
    <w:rsid w:val="007F0220"/>
    <w:rsid w:val="00800E34"/>
    <w:rsid w:val="00802CCD"/>
    <w:rsid w:val="00833152"/>
    <w:rsid w:val="0084124C"/>
    <w:rsid w:val="00846189"/>
    <w:rsid w:val="00857B0A"/>
    <w:rsid w:val="0086060C"/>
    <w:rsid w:val="00866998"/>
    <w:rsid w:val="00877783"/>
    <w:rsid w:val="00880394"/>
    <w:rsid w:val="00880E1A"/>
    <w:rsid w:val="00885C60"/>
    <w:rsid w:val="008936E8"/>
    <w:rsid w:val="008B04F7"/>
    <w:rsid w:val="008E1C6A"/>
    <w:rsid w:val="008F37AF"/>
    <w:rsid w:val="008F6441"/>
    <w:rsid w:val="00901779"/>
    <w:rsid w:val="0090345B"/>
    <w:rsid w:val="009064DF"/>
    <w:rsid w:val="00920DEB"/>
    <w:rsid w:val="009216AA"/>
    <w:rsid w:val="00925D81"/>
    <w:rsid w:val="0093232F"/>
    <w:rsid w:val="00943500"/>
    <w:rsid w:val="0094637B"/>
    <w:rsid w:val="00955D39"/>
    <w:rsid w:val="00956F8D"/>
    <w:rsid w:val="00961B1E"/>
    <w:rsid w:val="009709DB"/>
    <w:rsid w:val="00984F80"/>
    <w:rsid w:val="009878C4"/>
    <w:rsid w:val="0099199D"/>
    <w:rsid w:val="00996E78"/>
    <w:rsid w:val="0099779F"/>
    <w:rsid w:val="009A0BB2"/>
    <w:rsid w:val="009A1060"/>
    <w:rsid w:val="009B4D71"/>
    <w:rsid w:val="009C0F9A"/>
    <w:rsid w:val="009D3388"/>
    <w:rsid w:val="009E76F8"/>
    <w:rsid w:val="009F13B3"/>
    <w:rsid w:val="00A153F6"/>
    <w:rsid w:val="00A22290"/>
    <w:rsid w:val="00A338A9"/>
    <w:rsid w:val="00A33D92"/>
    <w:rsid w:val="00A5326B"/>
    <w:rsid w:val="00A53B0C"/>
    <w:rsid w:val="00A55B83"/>
    <w:rsid w:val="00A75865"/>
    <w:rsid w:val="00A8498E"/>
    <w:rsid w:val="00A85ECC"/>
    <w:rsid w:val="00A96C70"/>
    <w:rsid w:val="00AA0FEF"/>
    <w:rsid w:val="00AB29E2"/>
    <w:rsid w:val="00AB493F"/>
    <w:rsid w:val="00AC4A5B"/>
    <w:rsid w:val="00B07FD7"/>
    <w:rsid w:val="00B129E5"/>
    <w:rsid w:val="00B17B88"/>
    <w:rsid w:val="00B2110D"/>
    <w:rsid w:val="00B268BB"/>
    <w:rsid w:val="00B30FC2"/>
    <w:rsid w:val="00B318D6"/>
    <w:rsid w:val="00B31EE8"/>
    <w:rsid w:val="00B344DC"/>
    <w:rsid w:val="00B447A9"/>
    <w:rsid w:val="00B52266"/>
    <w:rsid w:val="00B600B2"/>
    <w:rsid w:val="00B60E36"/>
    <w:rsid w:val="00B63751"/>
    <w:rsid w:val="00B77E63"/>
    <w:rsid w:val="00BA70D6"/>
    <w:rsid w:val="00BB5C45"/>
    <w:rsid w:val="00BB7B56"/>
    <w:rsid w:val="00BD2756"/>
    <w:rsid w:val="00BD706A"/>
    <w:rsid w:val="00BE0B53"/>
    <w:rsid w:val="00BE43BE"/>
    <w:rsid w:val="00BF13AD"/>
    <w:rsid w:val="00C13789"/>
    <w:rsid w:val="00C15D5B"/>
    <w:rsid w:val="00C22933"/>
    <w:rsid w:val="00C23992"/>
    <w:rsid w:val="00C46C01"/>
    <w:rsid w:val="00C50AE2"/>
    <w:rsid w:val="00C50D61"/>
    <w:rsid w:val="00C53B5D"/>
    <w:rsid w:val="00C62217"/>
    <w:rsid w:val="00C84885"/>
    <w:rsid w:val="00CA72DE"/>
    <w:rsid w:val="00CA735C"/>
    <w:rsid w:val="00CD074A"/>
    <w:rsid w:val="00CF3CEB"/>
    <w:rsid w:val="00CF714C"/>
    <w:rsid w:val="00D05066"/>
    <w:rsid w:val="00D063DC"/>
    <w:rsid w:val="00D1420E"/>
    <w:rsid w:val="00D400BC"/>
    <w:rsid w:val="00D52B31"/>
    <w:rsid w:val="00D54959"/>
    <w:rsid w:val="00D56B8E"/>
    <w:rsid w:val="00D57CEC"/>
    <w:rsid w:val="00D75473"/>
    <w:rsid w:val="00D76209"/>
    <w:rsid w:val="00D97EB9"/>
    <w:rsid w:val="00DA1872"/>
    <w:rsid w:val="00DB6CFA"/>
    <w:rsid w:val="00DC29E6"/>
    <w:rsid w:val="00DD6ADA"/>
    <w:rsid w:val="00DF4E10"/>
    <w:rsid w:val="00E0421C"/>
    <w:rsid w:val="00E15549"/>
    <w:rsid w:val="00E17FE4"/>
    <w:rsid w:val="00E26FB0"/>
    <w:rsid w:val="00E4113B"/>
    <w:rsid w:val="00E44A6A"/>
    <w:rsid w:val="00E532BA"/>
    <w:rsid w:val="00E71FC7"/>
    <w:rsid w:val="00E75E16"/>
    <w:rsid w:val="00E76D58"/>
    <w:rsid w:val="00E817F9"/>
    <w:rsid w:val="00E9162F"/>
    <w:rsid w:val="00EA2BF8"/>
    <w:rsid w:val="00EA706B"/>
    <w:rsid w:val="00EB1AD8"/>
    <w:rsid w:val="00EB2A72"/>
    <w:rsid w:val="00EB2C1C"/>
    <w:rsid w:val="00EB4D7E"/>
    <w:rsid w:val="00EC1C6A"/>
    <w:rsid w:val="00EC2C97"/>
    <w:rsid w:val="00EC4F82"/>
    <w:rsid w:val="00ED1366"/>
    <w:rsid w:val="00ED448E"/>
    <w:rsid w:val="00ED64DA"/>
    <w:rsid w:val="00EE6EAB"/>
    <w:rsid w:val="00F031DA"/>
    <w:rsid w:val="00F10076"/>
    <w:rsid w:val="00F10E09"/>
    <w:rsid w:val="00F13139"/>
    <w:rsid w:val="00F15377"/>
    <w:rsid w:val="00F17E9A"/>
    <w:rsid w:val="00F31BF0"/>
    <w:rsid w:val="00F35F9F"/>
    <w:rsid w:val="00F40557"/>
    <w:rsid w:val="00F53B75"/>
    <w:rsid w:val="00F67CA0"/>
    <w:rsid w:val="00F74890"/>
    <w:rsid w:val="00F82B50"/>
    <w:rsid w:val="00F851CD"/>
    <w:rsid w:val="00F867F5"/>
    <w:rsid w:val="00F91C90"/>
    <w:rsid w:val="00FA26F9"/>
    <w:rsid w:val="00FA6F0B"/>
    <w:rsid w:val="00FB758D"/>
    <w:rsid w:val="00FD0503"/>
    <w:rsid w:val="00FD15CB"/>
    <w:rsid w:val="00FF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AE8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880394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33D92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80E1A"/>
    <w:rPr>
      <w:sz w:val="24"/>
      <w:szCs w:val="24"/>
    </w:rPr>
  </w:style>
  <w:style w:type="character" w:styleId="PageNumber">
    <w:name w:val="page number"/>
    <w:basedOn w:val="DefaultParagraphFont"/>
    <w:semiHidden/>
    <w:unhideWhenUsed/>
    <w:rsid w:val="00880E1A"/>
  </w:style>
  <w:style w:type="paragraph" w:styleId="Header">
    <w:name w:val="header"/>
    <w:basedOn w:val="Normal"/>
    <w:link w:val="Head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80E1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555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94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702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666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1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7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427">
          <w:marLeft w:val="80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225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24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560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8112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8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928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99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7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0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4640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688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29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46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052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37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467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3007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7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8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0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354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386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88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687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7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82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2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5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54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6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82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8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7418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89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629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9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8799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1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91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Yu Wang</dc:creator>
  <cp:lastModifiedBy>Xiao Qin</cp:lastModifiedBy>
  <cp:revision>49</cp:revision>
  <cp:lastPrinted>2018-01-24T16:14:00Z</cp:lastPrinted>
  <dcterms:created xsi:type="dcterms:W3CDTF">2018-01-24T04:49:00Z</dcterms:created>
  <dcterms:modified xsi:type="dcterms:W3CDTF">2021-02-17T14:44:00Z</dcterms:modified>
</cp:coreProperties>
</file>